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การเรียนการสอน</w:t>
      </w:r>
      <w:r>
        <w:t xml:space="preserve"> </w:t>
      </w:r>
      <w:r>
        <w:t xml:space="preserve">วิชาการเขียนโปรแกรมภาษาคอมพิวเตอร์</w:t>
      </w:r>
      <w:r>
        <w:t xml:space="preserve"> </w:t>
      </w:r>
      <w:r>
        <w:t xml:space="preserve">030264</w:t>
      </w:r>
      <w:r>
        <w:t xml:space="preserve"> </w:t>
      </w:r>
      <w:r>
        <w:t xml:space="preserve">03-02-2021</w:t>
      </w:r>
    </w:p>
    <w:p>
      <w:pPr>
        <w:pStyle w:val="Date"/>
      </w:pPr>
      <w:r>
        <w:t xml:space="preserve">วันพุธที่</w:t>
      </w:r>
      <w:r>
        <w:t xml:space="preserve"> </w:t>
      </w:r>
      <w:r>
        <w:t xml:space="preserve">3</w:t>
      </w:r>
      <w:r>
        <w:t xml:space="preserve"> </w:t>
      </w:r>
      <w:r>
        <w:t xml:space="preserve">กุมภาพันธ์</w:t>
      </w:r>
      <w:r>
        <w:t xml:space="preserve"> </w:t>
      </w:r>
      <w:r>
        <w:t xml:space="preserve">2564</w:t>
      </w:r>
      <w:r>
        <w:t xml:space="preserve"> </w:t>
      </w:r>
      <w:r>
        <w:t xml:space="preserve">เวลา</w:t>
      </w:r>
      <w:r>
        <w:t xml:space="preserve"> </w:t>
      </w:r>
      <w:r>
        <w:t xml:space="preserve">14.3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น็ตนี่จะไวพอสำหรับเราไหมนี่ อย่างนั้นถามแบบตอบกันในห้องนี่ล่ะ นะคะ เดี๋ยวให้พี่เก๋ล่ามให้ไปก่อน เจ้าบี ที่ให้ไปค้นการบ้านมา ได้เกมอะไรมา ไหนบอกสิ ไปได้เกมอะไรมาคะ ได้เกมอะไรมาบ้าง</w:t>
      </w:r>
    </w:p>
    <w:p>
      <w:pPr>
        <w:pStyle w:val="BodyText"/>
      </w:pPr>
      <w:r>
        <w:t xml:space="preserve">(ล่าม) ยังไม่ได้หาเลยค่ะ</w:t>
      </w:r>
    </w:p>
    <w:p>
      <w:pPr>
        <w:pStyle w:val="BodyText"/>
      </w:pPr>
      <w:r>
        <w:t xml:space="preserve">(อาจารย์) ทำอะไรอยู่ ในวิชาก็ต้องหาตอนวิชาแม่สิ อะตอมได้เกมอะไรมา อะตอมตอบสิ อะตอมได้เกมอะไรมา จำชื่อเกมได้ไหม ที่ให้ไปหามา ไหนใบเตยได้เกมอะไร จำได้หรือเปล่าได้เกมอะไรมา ตอบสัก 1 เกมสิ Digimon เดี๋ยวจะรอดูผลงานนะคะ ครามล่ะ ครามได้เกมอะไรมา ค้นหรือยัง จำได้หรือเปล่า จำชื่อเกมได้หรือเปล่า นึกออกไหม ๆ ติ๊กตอก ติ๊กตอก 3 เกมนี่ จำได้สัก 1 เกมไหม ไปค้น ไปเจอเกมอะไรมาบ้าง พี่เซฟบอกได้เกมงู เสือน้อย เสือน้อยได้เกมอะไรมา ใหญ่แท้นะ ROV นี่ คนเขียนนี่ไม่ใช่คนเดียวนะ แบมได้เกมงู พี่จ๊าบล่ะครับ เกม</w:t>
      </w:r>
      <w:r>
        <w:t xml:space="preserve"> </w:t>
      </w:r>
      <w:r>
        <w:t xml:space="preserve">เกี่ยวกับฟุตบอลหรือ ลูกบอล อย่างไร ตีหรือโยน</w:t>
      </w:r>
    </w:p>
    <w:p>
      <w:pPr>
        <w:pStyle w:val="BodyText"/>
      </w:pPr>
      <w:r>
        <w:t xml:space="preserve">(นักศึกษา) ตี</w:t>
      </w:r>
    </w:p>
    <w:p>
      <w:pPr>
        <w:pStyle w:val="BodyText"/>
      </w:pPr>
      <w:r>
        <w:t xml:space="preserve">(อาจารย์) พี่ไอซ์ล่ะครับ ได้เกมอะไรมาบ้าง ยังไม่ได้หาเลย เดี๋ยวเถอะ เดี๋ยวจะโดน ปอยมันไปเอาถึงไหนนะ ก่อนอื่นนะคะ เดี๋ยวพี่ปอยยังไม่มา มาดูเนื้อหาที่จะสอนสำหรับเทอมนี้นะคะ จะสอนให้เขียนนะคะ เราจะเป็นคน เด็ก ๆ นี่ จะเป็นคนเขียนเกม แบบแรก เป็นการเขียนแบบ 2D 2D หรือ 2 Dimension ก็คือเกมแบบ 2 มิติ และ</w:t>
      </w:r>
      <w:r>
        <w:t xml:space="preserve"> </w:t>
      </w:r>
      <w:r>
        <w:t xml:space="preserve">เทอมนี้เราจะต้องเขียนเกมได้ 2 แบบ แต่ไม่รู้จะได้หรือเปล่า 3D นี่ เนื่องจากเครื่อง แบบที่ 3 อาจจะย้ายไปใช้เครื่อง Mac นะครับ เพราะว่า เครื่องข้างล่างนี่น่าจะไม่เวิร์กนะคะ ก่อนอื่นอยากให้ให้เด็ก ๆ เขาไป Google นะคะ เข้าไปที่ Google เดี๋ยวรอแป๊บหนึ่งนะคะ เด็กกำลังเปิด เปิดหน้าจอ</w:t>
      </w:r>
      <w:r>
        <w:t xml:space="preserve"> </w:t>
      </w:r>
      <w:r>
        <w:t xml:space="preserve">นี้ไว้ด้วย จะได้ดูจากพี่ล่าม เข้า Google ค่ะ เข้า Google เดี๋ยวจะถามว่าไอ้ 2D กับ 3D นี่ มันต่างกันอย่างไร ลองเข้าไปค้นสิ ให้เวลา 10 นาที พอไหม ลองค้นว่า เกมแบบ 2D กับเกมแบบ 3D มันต่างกันอย่างไร ให้ตอบเอง จะได้รู้นะคะ ลองค้นดูนะคะ ให้เห็นความแตกต่าง จะได้เห็นความแตกต่างของเกมแบบ 2D กับ 3D เปิด Google ขึ้นมา แล้วลองใช้คำค้นว่า</w:t>
      </w:r>
      <w:r>
        <w:t xml:space="preserve"> </w:t>
      </w:r>
      <w:r>
        <w:t xml:space="preserve">“</w:t>
      </w:r>
      <w:r>
        <w:t xml:space="preserve">เกม 2D</w:t>
      </w:r>
      <w:r>
        <w:t xml:space="preserve"> </w:t>
      </w:r>
      <w:r>
        <w:t xml:space="preserve">ต่างจากเกม 3D อย่างไร</w:t>
      </w:r>
      <w:r>
        <w:t xml:space="preserve">”</w:t>
      </w:r>
      <w:r>
        <w:t xml:space="preserve"> </w:t>
      </w:r>
      <w:r>
        <w:t xml:space="preserve">ลองดูสิ หาความแตกต่างนะคะ ให้เวลา 10 นาที พี่ปอยเอาไอ้นี่มาให้ ไปไสล่ะไอ้อุปกรณ์นี่ ไปเอาถึงไหน ลองค้น เจ้าบีม เปิด Google Chrome ค่ะ แล้วในช่องค้นหานี่ พิมพ์ เกม เกม 2D แล้วก็ 2D 2D พิมพ์เลยลูกพิมพ์เลย 2D ต่างจาก</w:t>
      </w:r>
      <w:r>
        <w:t xml:space="preserve"> </w:t>
      </w:r>
      <w:r>
        <w:t xml:space="preserve">เกม 3D อย่างไร แล้วลองกดค้นหาดู จะขึ้นผลว่าอย่างไร เป็นอย่างไรแบม เจอไหม ๆ ทำไมสายมันสั้นจัง ไปไม่ถึง ดู ๆ ดูนะ พิมพ์อย่างนี้นะ เดี๋ยวเปิดให้ดู บางคนไม่เห็น เห็นไม่ชัด เห็นไหม เห็นบนหน้าจอไหม เห็นไหมคะ เกม 2D ต่างจากเกม 3D อย่างไร ดูบนหน้าจอ กด Enter คลิกเข้าไปดู ในที่พอค้นแล้ว กด Enter แล้ว ลองอ่านดู เลือกดูสัก 1 อันสิ ลองคลิกเข้าไปเปิดดู เขาอธิบายหรือว่าให้เห็นความแตกต่างกันอย่างไร ใบเตยค้นเจอหรือยัง ลองเปิดเข้าไปดูหรือยัง ของคนนี้ มันต่างกันอย่างไร มันต่างกันอย่างไร เขามีเป็นอย่างไร อธิบายให้อาจารย์ฟัง ใบเตย ตอบมาว่าถ้า 2D ภาพมันจะเข้าใจง่าย ไม่ซับซ้อนนะคะ เน็ตได้ใช้ไหมนี่ รอ ๆ ๆ รอแล้วรอเล่า แบม แบมเจอหรือยังไปไม่ถึงแบม เห็นความแตกต่างของ 2D ไหม ลองอ่านดูสิ ถ้าดูแล้วอันนี้อ่านแล้วไม่เข้าใจ ลองไปอันต่อไป มันต่างกันอย่างไร 2D</w:t>
      </w:r>
      <w:r>
        <w:t xml:space="preserve"> </w:t>
      </w:r>
      <w:r>
        <w:t xml:space="preserve">กับ 3D เมื่อกี้ใบเตยบอกให้ดูที่ภาพที่ใช้ทำเกมนะคะ บีต้องเปิด เจอไหม ครามเจอไหม ไม่ขึ้นใช่ไหม เป็นอย่างไรพี่จ๊าบ ต่างกันอย่างไรไหนบอกแม่สิ ตอบมา 1 อย่าง ไม่ต้องหลายอย่าง ลักษณะ ลักษณะภาพจะเป็นเชิงเส้นใช่ไหม ทรงไม่ลึกนะ แต่ทรง 3D เสือน้อยกำลังฟังเลย เดี๋ยวข้ามไป ไปที่ไอซ์ ต่างกันอย่างไร 2D กับ 3D รู้หรือเปล่า สมจริง ดูมีมิติขึ้น ดูนะคะ ก็คือ คือ เครื่องตัวเองเน็ตก็ขึ้น รอแล้ว รออีก รอแล้ว รออีก จะให้รอไปถึงไหน จะเสียเวลากับเน็ตเรานี่ล่ะเด้อ เข้าให้ดูไม่ได้ เข้าเน็ตไม่ได้ เด็ก ๆ เดี๋ยวจะถาม เด็ก ๆ เคยเล่นเกมในมือถือตัวเองไหม ทุกคนจะต้องมีเกมในดวงใจ หรือเกมที่ชอบเล่น เดี๋ยวจะถามนะ บีเล่นเกมอะไร มาหรือยัง มารออยู่ ๆ มีเกม มีเกมที่ชอบเล่นไหม เกิดไม่ได้ ตัวสับสวิตช์เดี๋ยวรอแป๊บหนึ่งค่ะ รอไอแพด เดี๋ยวได้คุยกัน เดี๋ยวเราจะได้คุยกัน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การเรียนการสอน วิชาการเขียนโปรแกรมภาษาคอมพิวเตอร์ 030264 03-02-2021</dc:title>
  <dc:creator/>
  <cp:keywords/>
  <dcterms:created xsi:type="dcterms:W3CDTF">2021-03-23T09:12:28Z</dcterms:created>
  <dcterms:modified xsi:type="dcterms:W3CDTF">2021-03-23T09:1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 กุมภาพันธ์ 2564 เวลา 14.36 น.</vt:lpwstr>
  </property>
  <property fmtid="{D5CDD505-2E9C-101B-9397-08002B2CF9AE}" pid="3" name="subtitle">
    <vt:lpwstr/>
  </property>
</Properties>
</file>